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DB6BB" w14:textId="28C08FF3" w:rsidR="00D03949" w:rsidRDefault="00D55CE2" w:rsidP="00D55CE2">
      <w:pPr>
        <w:bidi/>
        <w:rPr>
          <w:noProof/>
          <w:lang w:bidi="fa-IR"/>
        </w:rPr>
      </w:pPr>
      <w:r>
        <w:rPr>
          <w:noProof/>
          <w:lang w:bidi="fa-IR"/>
        </w:rPr>
        <w:drawing>
          <wp:inline distT="0" distB="0" distL="0" distR="0" wp14:anchorId="307F3E6B" wp14:editId="0404B1CD">
            <wp:extent cx="7078980" cy="37871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898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F2907" w14:textId="21AA10E9" w:rsidR="00D55CE2" w:rsidRDefault="00D55CE2" w:rsidP="00D55CE2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کد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بنده همه ی حالات ممکن را</w:t>
      </w:r>
      <w:r>
        <w:rPr>
          <w:rFonts w:hint="cs"/>
          <w:rtl/>
          <w:lang w:bidi="fa-IR"/>
        </w:rPr>
        <w:t xml:space="preserve"> چک می کند و در صورت رسیدن به تقاطع مورد نظر آن را چاپ می کند. اگر هم به جواب نرسید که قابل چاپ بود خیلی ساده و </w:t>
      </w:r>
      <w:proofErr w:type="spellStart"/>
      <w:r>
        <w:rPr>
          <w:rFonts w:hint="cs"/>
          <w:rtl/>
          <w:lang w:bidi="fa-IR"/>
        </w:rPr>
        <w:t>راجت</w:t>
      </w:r>
      <w:proofErr w:type="spellEnd"/>
      <w:r>
        <w:rPr>
          <w:rFonts w:hint="cs"/>
          <w:rtl/>
          <w:lang w:bidi="fa-IR"/>
        </w:rPr>
        <w:t xml:space="preserve"> آن جواب حذف می شود و با حالت های بعدی چک می شود.</w:t>
      </w:r>
    </w:p>
    <w:p w14:paraId="145781E8" w14:textId="163BE24C" w:rsidR="00D55CE2" w:rsidRDefault="00D55CE2" w:rsidP="00D55CE2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کد گرافیک را هم پیاده سازی کردم که به ترتیب تقاطع ها را رسم می کند. یک ویدیو ی توضیحات هم ضمیمه شده است. </w:t>
      </w:r>
    </w:p>
    <w:p w14:paraId="6BB88A99" w14:textId="5270B7F1" w:rsidR="00D55CE2" w:rsidRPr="00D55CE2" w:rsidRDefault="00D55CE2" w:rsidP="00D55CE2">
      <w:pPr>
        <w:bidi/>
        <w:rPr>
          <w:lang w:bidi="fa-IR"/>
        </w:rPr>
      </w:pPr>
      <w:r>
        <w:rPr>
          <w:rFonts w:hint="cs"/>
          <w:rtl/>
          <w:lang w:bidi="fa-IR"/>
        </w:rPr>
        <w:t xml:space="preserve">پیچیدگی زمانی روش با توجه به چک کردن تمامی راه ها ، 21 به توان 21 است یعنی یک </w:t>
      </w:r>
      <w:proofErr w:type="spellStart"/>
      <w:r>
        <w:rPr>
          <w:rFonts w:hint="cs"/>
          <w:rtl/>
          <w:lang w:bidi="fa-IR"/>
        </w:rPr>
        <w:t>اردر</w:t>
      </w:r>
      <w:proofErr w:type="spellEnd"/>
      <w:r>
        <w:rPr>
          <w:rFonts w:hint="cs"/>
          <w:rtl/>
          <w:lang w:bidi="fa-IR"/>
        </w:rPr>
        <w:t xml:space="preserve"> ثابت دارد و بدون وابستگی به  جواب ورودی تمامی حالات چک می شود. </w:t>
      </w:r>
    </w:p>
    <w:sectPr w:rsidR="00D55CE2" w:rsidRPr="00D55CE2" w:rsidSect="00D55CE2">
      <w:pgSz w:w="12240" w:h="15840"/>
      <w:pgMar w:top="450" w:right="630" w:bottom="450" w:left="4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rOwBNJGxpbGJko6SsGpxcWZ+XkgBYa1AEKG/lMsAAAA"/>
  </w:docVars>
  <w:rsids>
    <w:rsidRoot w:val="00D55CE2"/>
    <w:rsid w:val="00D03949"/>
    <w:rsid w:val="00D55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DD682"/>
  <w15:chartTrackingRefBased/>
  <w15:docId w15:val="{1BBAD948-E4C5-4D02-B7FA-442D68BA6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Masoud Paydar</dc:creator>
  <cp:keywords/>
  <dc:description/>
  <cp:lastModifiedBy>AmirMasoud Paydar</cp:lastModifiedBy>
  <cp:revision>1</cp:revision>
  <dcterms:created xsi:type="dcterms:W3CDTF">2021-06-07T10:54:00Z</dcterms:created>
  <dcterms:modified xsi:type="dcterms:W3CDTF">2021-06-07T11:04:00Z</dcterms:modified>
</cp:coreProperties>
</file>